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DE1A0B1" w14:textId="77777777" w:rsidR="000D6CF8" w:rsidRDefault="000D6CF8" w:rsidP="000D6CF8">
      <w:pPr>
        <w:rPr>
          <w:u w:val="single"/>
        </w:rPr>
      </w:pPr>
      <w:r w:rsidRPr="00FD25B0">
        <w:rPr>
          <w:u w:val="single"/>
        </w:rPr>
        <w:t>Exercise 0</w:t>
      </w:r>
      <w:r>
        <w:rPr>
          <w:u w:val="single"/>
        </w:rPr>
        <w:t>1</w:t>
      </w:r>
      <w:r w:rsidRPr="00FD25B0">
        <w:rPr>
          <w:u w:val="single"/>
        </w:rPr>
        <w:t xml:space="preserve">: </w:t>
      </w:r>
    </w:p>
    <w:p w14:paraId="73DE60E4" w14:textId="77777777" w:rsidR="000D6CF8" w:rsidRPr="000D6CF8" w:rsidRDefault="000D6CF8">
      <w:r w:rsidRPr="000D6CF8">
        <w:t>Declare an interface called “</w:t>
      </w:r>
      <w:proofErr w:type="spellStart"/>
      <w:r w:rsidRPr="000D6CF8">
        <w:t>MyFirstInterface</w:t>
      </w:r>
      <w:proofErr w:type="spellEnd"/>
      <w:r w:rsidRPr="000D6CF8">
        <w:t xml:space="preserve">”. </w:t>
      </w:r>
      <w:proofErr w:type="spellStart"/>
      <w:r w:rsidRPr="000D6CF8">
        <w:t>Decalre</w:t>
      </w:r>
      <w:proofErr w:type="spellEnd"/>
      <w:r w:rsidRPr="000D6CF8">
        <w:t xml:space="preserve"> integer type variable called “x”.  Declare an abstract method calle</w:t>
      </w:r>
      <w:r>
        <w:t>d</w:t>
      </w:r>
      <w:r w:rsidRPr="000D6CF8">
        <w:t xml:space="preserve"> “</w:t>
      </w:r>
      <w:proofErr w:type="gramStart"/>
      <w:r w:rsidRPr="000D6CF8">
        <w:t>display(</w:t>
      </w:r>
      <w:proofErr w:type="gramEnd"/>
      <w:r w:rsidRPr="000D6CF8">
        <w:t>)”.</w:t>
      </w:r>
    </w:p>
    <w:p w14:paraId="35380CAE" w14:textId="77777777" w:rsidR="000D6CF8" w:rsidRPr="000D6CF8" w:rsidRDefault="000D6CF8" w:rsidP="000D6CF8">
      <w:pPr>
        <w:pStyle w:val="ListParagraph"/>
        <w:numPr>
          <w:ilvl w:val="0"/>
          <w:numId w:val="2"/>
        </w:numPr>
      </w:pPr>
      <w:r w:rsidRPr="000D6CF8">
        <w:t>Try to declare the variable with/without public static final keywords. Is there any difference between these two approaches? Why?</w:t>
      </w:r>
    </w:p>
    <w:p w14:paraId="424B40CF" w14:textId="77777777" w:rsidR="000D6CF8" w:rsidRPr="000D6CF8" w:rsidRDefault="000D6CF8" w:rsidP="000D6CF8">
      <w:pPr>
        <w:pStyle w:val="ListParagraph"/>
        <w:numPr>
          <w:ilvl w:val="0"/>
          <w:numId w:val="2"/>
        </w:numPr>
      </w:pPr>
      <w:r w:rsidRPr="000D6CF8">
        <w:t>Declare the abstract method with/without abstract keyword. Is there any difference between these two approaches? Why?</w:t>
      </w:r>
    </w:p>
    <w:p w14:paraId="5C02179E" w14:textId="77777777" w:rsidR="000D6CF8" w:rsidRPr="000D6CF8" w:rsidRDefault="000D6CF8" w:rsidP="000D6CF8">
      <w:pPr>
        <w:pStyle w:val="ListParagraph"/>
        <w:numPr>
          <w:ilvl w:val="0"/>
          <w:numId w:val="2"/>
        </w:numPr>
      </w:pPr>
      <w:r w:rsidRPr="000D6CF8">
        <w:t>Implement this into a class called “</w:t>
      </w:r>
      <w:proofErr w:type="spellStart"/>
      <w:r w:rsidRPr="000D6CF8">
        <w:t>IntefaceImplemented</w:t>
      </w:r>
      <w:proofErr w:type="spellEnd"/>
      <w:proofErr w:type="gramStart"/>
      <w:r w:rsidRPr="000D6CF8">
        <w:t>” .</w:t>
      </w:r>
      <w:proofErr w:type="gramEnd"/>
      <w:r w:rsidRPr="000D6CF8">
        <w:t xml:space="preserve"> Override all the abstract methods. Try to change the value of x inside this method and print the value of x. Is it possible for you to change x? why?</w:t>
      </w:r>
    </w:p>
    <w:p w14:paraId="5751011B" w14:textId="77777777" w:rsidR="000D6CF8" w:rsidRDefault="000D6CF8">
      <w:pPr>
        <w:rPr>
          <w:u w:val="single"/>
        </w:rPr>
      </w:pPr>
      <w:bookmarkStart w:id="0" w:name="_GoBack"/>
      <w:bookmarkEnd w:id="0"/>
    </w:p>
    <w:p w14:paraId="59A45A8C" w14:textId="77777777" w:rsidR="000D6CF8" w:rsidRDefault="000D6CF8">
      <w:pPr>
        <w:rPr>
          <w:u w:val="single"/>
        </w:rPr>
      </w:pPr>
    </w:p>
    <w:p w14:paraId="1132A2BA" w14:textId="77777777" w:rsidR="00FD25B0" w:rsidRDefault="00FD25B0">
      <w:pPr>
        <w:rPr>
          <w:u w:val="single"/>
        </w:rPr>
      </w:pPr>
      <w:r w:rsidRPr="00FD25B0">
        <w:rPr>
          <w:u w:val="single"/>
        </w:rPr>
        <w:t>Exercise 0</w:t>
      </w:r>
      <w:r w:rsidR="000D6CF8">
        <w:rPr>
          <w:u w:val="single"/>
        </w:rPr>
        <w:t>2</w:t>
      </w:r>
      <w:r w:rsidRPr="00FD25B0">
        <w:rPr>
          <w:u w:val="single"/>
        </w:rPr>
        <w:t xml:space="preserve">: </w:t>
      </w:r>
    </w:p>
    <w:p w14:paraId="5E996254" w14:textId="77777777" w:rsidR="000D6CF8" w:rsidRPr="000D6CF8" w:rsidRDefault="000D6CF8">
      <w:r w:rsidRPr="000D6CF8">
        <w:t xml:space="preserve">Develop a code base for the following scenario. </w:t>
      </w:r>
      <w:r>
        <w:t>Recall what we have done at the lecture…</w:t>
      </w:r>
    </w:p>
    <w:p w14:paraId="3D5E2986" w14:textId="77777777" w:rsidR="00FD25B0" w:rsidRDefault="000D6CF8" w:rsidP="000D6CF8">
      <w:pPr>
        <w:jc w:val="center"/>
      </w:pPr>
      <w:r w:rsidRPr="000D6CF8">
        <w:rPr>
          <w:noProof/>
          <w:lang w:val="en-GB" w:eastAsia="en-GB"/>
        </w:rPr>
        <w:drawing>
          <wp:inline distT="0" distB="0" distL="0" distR="0" wp14:anchorId="31F1905E" wp14:editId="1B3C2457">
            <wp:extent cx="3533775" cy="1987371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541230" cy="19915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6BE0EE" w14:textId="77777777" w:rsidR="00FD25B0" w:rsidRPr="00FD25B0" w:rsidRDefault="00FD25B0" w:rsidP="00FD25B0">
      <w:pPr>
        <w:jc w:val="both"/>
        <w:rPr>
          <w:u w:val="single"/>
        </w:rPr>
      </w:pPr>
      <w:r w:rsidRPr="00FD25B0">
        <w:rPr>
          <w:u w:val="single"/>
        </w:rPr>
        <w:t>Exercise 0</w:t>
      </w:r>
      <w:r w:rsidR="000D6CF8">
        <w:rPr>
          <w:u w:val="single"/>
        </w:rPr>
        <w:t>3</w:t>
      </w:r>
      <w:r w:rsidRPr="00FD25B0">
        <w:rPr>
          <w:u w:val="single"/>
        </w:rPr>
        <w:t>:</w:t>
      </w:r>
    </w:p>
    <w:p w14:paraId="25A0EFD7" w14:textId="77777777" w:rsidR="000D6CF8" w:rsidRDefault="000D6CF8" w:rsidP="00FD25B0">
      <w:pPr>
        <w:jc w:val="both"/>
      </w:pPr>
      <w:r>
        <w:t>Try following code. What is the outcome? Why?</w:t>
      </w:r>
    </w:p>
    <w:p w14:paraId="2A1DDBBB" w14:textId="77777777" w:rsidR="004D5157" w:rsidRDefault="004D5157" w:rsidP="004D5157">
      <w:pPr>
        <w:tabs>
          <w:tab w:val="center" w:pos="4680"/>
        </w:tabs>
        <w:jc w:val="both"/>
        <w:rPr>
          <w:bCs/>
          <w:lang w:val="en-GB"/>
        </w:rPr>
      </w:pPr>
      <w:r>
        <w:rPr>
          <w:bCs/>
          <w:lang w:val="en-GB"/>
        </w:rPr>
        <w:t xml:space="preserve">Class 01: </w:t>
      </w:r>
      <w:r>
        <w:rPr>
          <w:bCs/>
          <w:lang w:val="en-GB"/>
        </w:rPr>
        <w:tab/>
        <w:t xml:space="preserve">Class 02: </w:t>
      </w:r>
    </w:p>
    <w:p w14:paraId="5683597E" w14:textId="77777777" w:rsidR="000D6CF8" w:rsidRDefault="000D6CF8" w:rsidP="004D5157">
      <w:pPr>
        <w:tabs>
          <w:tab w:val="center" w:pos="4680"/>
        </w:tabs>
        <w:jc w:val="both"/>
        <w:rPr>
          <w:lang w:val="en-GB"/>
        </w:rPr>
      </w:pPr>
      <w:r w:rsidRPr="000D6CF8">
        <w:rPr>
          <w:bCs/>
          <w:lang w:val="en-GB"/>
        </w:rPr>
        <w:t>final</w:t>
      </w:r>
      <w:r w:rsidRPr="000D6CF8">
        <w:rPr>
          <w:lang w:val="en-GB"/>
        </w:rPr>
        <w:t xml:space="preserve"> class Student </w:t>
      </w:r>
      <w:proofErr w:type="gramStart"/>
      <w:r w:rsidRPr="000D6CF8">
        <w:rPr>
          <w:lang w:val="en-GB"/>
        </w:rPr>
        <w:t xml:space="preserve">{ </w:t>
      </w:r>
      <w:r>
        <w:rPr>
          <w:lang w:val="en-GB"/>
        </w:rPr>
        <w:t xml:space="preserve"> </w:t>
      </w:r>
      <w:r w:rsidR="004D5157">
        <w:rPr>
          <w:lang w:val="en-GB"/>
        </w:rPr>
        <w:tab/>
      </w:r>
      <w:proofErr w:type="gramEnd"/>
      <w:r w:rsidR="004D5157">
        <w:rPr>
          <w:lang w:val="en-GB"/>
        </w:rPr>
        <w:t xml:space="preserve"> </w:t>
      </w:r>
      <w:r w:rsidR="004D5157">
        <w:rPr>
          <w:lang w:val="en-GB"/>
        </w:rPr>
        <w:tab/>
        <w:t xml:space="preserve"> class Undergraduate extends Student{}</w:t>
      </w:r>
    </w:p>
    <w:p w14:paraId="080D1855" w14:textId="77777777" w:rsidR="000D6CF8" w:rsidRDefault="000D6CF8" w:rsidP="000D6CF8">
      <w:pPr>
        <w:jc w:val="both"/>
      </w:pPr>
      <w:r>
        <w:rPr>
          <w:lang w:val="en-GB"/>
        </w:rPr>
        <w:tab/>
      </w:r>
      <w:r w:rsidR="004A42B1" w:rsidRPr="000D6CF8">
        <w:rPr>
          <w:lang w:val="en-GB"/>
        </w:rPr>
        <w:t>final int marks = 100;</w:t>
      </w:r>
    </w:p>
    <w:p w14:paraId="796B3B62" w14:textId="77777777" w:rsidR="00B25FD4" w:rsidRPr="000D6CF8" w:rsidRDefault="000D6CF8" w:rsidP="000D6CF8">
      <w:pPr>
        <w:jc w:val="both"/>
      </w:pPr>
      <w:r>
        <w:tab/>
      </w:r>
      <w:r w:rsidR="004A42B1" w:rsidRPr="000D6CF8">
        <w:rPr>
          <w:lang w:val="en-GB"/>
        </w:rPr>
        <w:t xml:space="preserve">final void </w:t>
      </w:r>
      <w:proofErr w:type="gramStart"/>
      <w:r w:rsidR="004A42B1" w:rsidRPr="000D6CF8">
        <w:rPr>
          <w:lang w:val="en-GB"/>
        </w:rPr>
        <w:t>display(</w:t>
      </w:r>
      <w:proofErr w:type="gramEnd"/>
      <w:r w:rsidR="004A42B1" w:rsidRPr="000D6CF8">
        <w:rPr>
          <w:lang w:val="en-GB"/>
        </w:rPr>
        <w:t>);</w:t>
      </w:r>
    </w:p>
    <w:p w14:paraId="21D21BE2" w14:textId="77777777" w:rsidR="000D6CF8" w:rsidRPr="000D6CF8" w:rsidRDefault="000D6CF8" w:rsidP="000D6CF8">
      <w:pPr>
        <w:jc w:val="both"/>
      </w:pPr>
      <w:r w:rsidRPr="000D6CF8">
        <w:rPr>
          <w:lang w:val="en-GB"/>
        </w:rPr>
        <w:t>}</w:t>
      </w:r>
    </w:p>
    <w:p w14:paraId="14847B8E" w14:textId="77777777" w:rsidR="000D6CF8" w:rsidRDefault="000D6CF8" w:rsidP="000D6CF8">
      <w:pPr>
        <w:jc w:val="both"/>
        <w:rPr>
          <w:u w:val="single"/>
        </w:rPr>
      </w:pPr>
      <w:r w:rsidRPr="00FD25B0">
        <w:rPr>
          <w:u w:val="single"/>
        </w:rPr>
        <w:lastRenderedPageBreak/>
        <w:t>Exercise 0</w:t>
      </w:r>
      <w:r>
        <w:rPr>
          <w:u w:val="single"/>
        </w:rPr>
        <w:t>4</w:t>
      </w:r>
      <w:r w:rsidRPr="00FD25B0">
        <w:rPr>
          <w:u w:val="single"/>
        </w:rPr>
        <w:t>:</w:t>
      </w:r>
    </w:p>
    <w:p w14:paraId="3984B0E2" w14:textId="77777777" w:rsidR="000D6CF8" w:rsidRDefault="000D6CF8" w:rsidP="000D6CF8">
      <w:pPr>
        <w:jc w:val="both"/>
        <w:rPr>
          <w:u w:val="single"/>
        </w:rPr>
      </w:pPr>
      <w:r w:rsidRPr="000D6CF8">
        <w:t xml:space="preserve">Develop a code base for the following scenario. </w:t>
      </w:r>
      <w:r>
        <w:t>Shape class contains an abstract method called “</w:t>
      </w:r>
      <w:proofErr w:type="spellStart"/>
      <w:r>
        <w:t>calculateArea</w:t>
      </w:r>
      <w:proofErr w:type="spellEnd"/>
      <w:r>
        <w:t>” and non-abstract method called “display”. Try to pass required values at the instantiation. Recall what we have done at the lecture…</w:t>
      </w:r>
    </w:p>
    <w:p w14:paraId="32828DB8" w14:textId="77777777" w:rsidR="000D6CF8" w:rsidRPr="00FD25B0" w:rsidRDefault="000D6CF8" w:rsidP="000D6CF8">
      <w:pPr>
        <w:rPr>
          <w:u w:val="single"/>
        </w:rPr>
      </w:pPr>
      <w:r w:rsidRPr="000D6CF8">
        <w:rPr>
          <w:noProof/>
          <w:u w:val="single"/>
          <w:lang w:val="en-GB" w:eastAsia="en-GB"/>
        </w:rPr>
        <w:drawing>
          <wp:anchor distT="0" distB="0" distL="114300" distR="114300" simplePos="0" relativeHeight="251658240" behindDoc="0" locked="0" layoutInCell="1" allowOverlap="1" wp14:anchorId="6D4AEE4D" wp14:editId="6EA4F1DC">
            <wp:simplePos x="0" y="0"/>
            <wp:positionH relativeFrom="column">
              <wp:posOffset>914400</wp:posOffset>
            </wp:positionH>
            <wp:positionV relativeFrom="paragraph">
              <wp:align>top</wp:align>
            </wp:positionV>
            <wp:extent cx="3748405" cy="2047875"/>
            <wp:effectExtent l="0" t="0" r="4445" b="9525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 rotWithShape="1"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13462" b="15938"/>
                    <a:stretch/>
                  </pic:blipFill>
                  <pic:spPr bwMode="auto">
                    <a:xfrm>
                      <a:off x="0" y="0"/>
                      <a:ext cx="3748405" cy="20478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  <w:r>
        <w:rPr>
          <w:u w:val="single"/>
        </w:rPr>
        <w:br w:type="textWrapping" w:clear="all"/>
      </w:r>
    </w:p>
    <w:p w14:paraId="5583877C" w14:textId="77777777" w:rsidR="000D6CF8" w:rsidRDefault="000D6CF8" w:rsidP="00FD25B0">
      <w:pPr>
        <w:jc w:val="both"/>
      </w:pPr>
    </w:p>
    <w:sectPr w:rsidR="000D6CF8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872AAD1" w14:textId="77777777" w:rsidR="00D25A2A" w:rsidRDefault="00D25A2A" w:rsidP="00FD25B0">
      <w:pPr>
        <w:spacing w:after="0" w:line="240" w:lineRule="auto"/>
      </w:pPr>
      <w:r>
        <w:separator/>
      </w:r>
    </w:p>
  </w:endnote>
  <w:endnote w:type="continuationSeparator" w:id="0">
    <w:p w14:paraId="664CBEF4" w14:textId="77777777" w:rsidR="00D25A2A" w:rsidRDefault="00D25A2A" w:rsidP="00FD25B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3044BAD" w14:textId="77777777" w:rsidR="00FD25B0" w:rsidRDefault="00FD25B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BC5FB6D" w14:textId="77777777" w:rsidR="00FD25B0" w:rsidRDefault="00FD25B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62FA999" w14:textId="77777777" w:rsidR="00FD25B0" w:rsidRDefault="00FD25B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06C2358" w14:textId="77777777" w:rsidR="00D25A2A" w:rsidRDefault="00D25A2A" w:rsidP="00FD25B0">
      <w:pPr>
        <w:spacing w:after="0" w:line="240" w:lineRule="auto"/>
      </w:pPr>
      <w:r>
        <w:separator/>
      </w:r>
    </w:p>
  </w:footnote>
  <w:footnote w:type="continuationSeparator" w:id="0">
    <w:p w14:paraId="6B89F647" w14:textId="77777777" w:rsidR="00D25A2A" w:rsidRDefault="00D25A2A" w:rsidP="00FD25B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2FDB910" w14:textId="77777777" w:rsidR="00FD25B0" w:rsidRDefault="00FD25B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8AEEFFB" w14:textId="77777777" w:rsidR="00FD25B0" w:rsidRDefault="00FD25B0" w:rsidP="00FD25B0">
    <w:r>
      <w:t>Practical 0</w:t>
    </w:r>
    <w:r w:rsidR="000D6CF8">
      <w:t>5</w:t>
    </w:r>
    <w:r>
      <w:t>: Inheritance</w:t>
    </w:r>
    <w:r w:rsidR="000D6CF8">
      <w:t xml:space="preserve"> &amp; Abstract Classes</w:t>
    </w:r>
  </w:p>
  <w:p w14:paraId="7A394F7D" w14:textId="77777777" w:rsidR="00FD25B0" w:rsidRDefault="00FD25B0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439C57B" w14:textId="77777777" w:rsidR="00FD25B0" w:rsidRDefault="00FD25B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5B5E78"/>
    <w:multiLevelType w:val="hybridMultilevel"/>
    <w:tmpl w:val="CD969B42"/>
    <w:lvl w:ilvl="0" w:tplc="D7A6ADA6">
      <w:start w:val="1"/>
      <w:numFmt w:val="bullet"/>
      <w:lvlText w:val="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5D34E7E2">
      <w:start w:val="1"/>
      <w:numFmt w:val="bullet"/>
      <w:lvlText w:val="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4FEC949E" w:tentative="1">
      <w:start w:val="1"/>
      <w:numFmt w:val="bullet"/>
      <w:lvlText w:val="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EAFC7544" w:tentative="1">
      <w:start w:val="1"/>
      <w:numFmt w:val="bullet"/>
      <w:lvlText w:val="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295AD6AA" w:tentative="1">
      <w:start w:val="1"/>
      <w:numFmt w:val="bullet"/>
      <w:lvlText w:val="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AEE65228" w:tentative="1">
      <w:start w:val="1"/>
      <w:numFmt w:val="bullet"/>
      <w:lvlText w:val="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3596368C" w:tentative="1">
      <w:start w:val="1"/>
      <w:numFmt w:val="bullet"/>
      <w:lvlText w:val="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1E68FA10" w:tentative="1">
      <w:start w:val="1"/>
      <w:numFmt w:val="bullet"/>
      <w:lvlText w:val="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F1AE5708" w:tentative="1">
      <w:start w:val="1"/>
      <w:numFmt w:val="bullet"/>
      <w:lvlText w:val="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abstractNum w:abstractNumId="1" w15:restartNumberingAfterBreak="0">
    <w:nsid w:val="680C6D32"/>
    <w:multiLevelType w:val="hybridMultilevel"/>
    <w:tmpl w:val="49303ADE"/>
    <w:lvl w:ilvl="0" w:tplc="0770942E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A5343B5"/>
    <w:multiLevelType w:val="hybridMultilevel"/>
    <w:tmpl w:val="86726998"/>
    <w:lvl w:ilvl="0" w:tplc="FFF8624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UxM7KwNDc1NbA0NzBW0lEKTi0uzszPAykwrAUAVHyCWywAAAA="/>
  </w:docVars>
  <w:rsids>
    <w:rsidRoot w:val="00FD25B0"/>
    <w:rsid w:val="0001210F"/>
    <w:rsid w:val="00035F1B"/>
    <w:rsid w:val="0003682D"/>
    <w:rsid w:val="00054E2B"/>
    <w:rsid w:val="000558D7"/>
    <w:rsid w:val="00085BD6"/>
    <w:rsid w:val="00086C35"/>
    <w:rsid w:val="000911D8"/>
    <w:rsid w:val="000A72AD"/>
    <w:rsid w:val="000A77EE"/>
    <w:rsid w:val="000D1B73"/>
    <w:rsid w:val="000D6CF8"/>
    <w:rsid w:val="000E0B1C"/>
    <w:rsid w:val="000E275E"/>
    <w:rsid w:val="000E45F0"/>
    <w:rsid w:val="000F377D"/>
    <w:rsid w:val="000F556B"/>
    <w:rsid w:val="00104DBE"/>
    <w:rsid w:val="00110ECD"/>
    <w:rsid w:val="00111BCF"/>
    <w:rsid w:val="00113479"/>
    <w:rsid w:val="001140BC"/>
    <w:rsid w:val="00130D6E"/>
    <w:rsid w:val="001375C5"/>
    <w:rsid w:val="00141633"/>
    <w:rsid w:val="00151D24"/>
    <w:rsid w:val="00160299"/>
    <w:rsid w:val="001711E0"/>
    <w:rsid w:val="001731D2"/>
    <w:rsid w:val="00183E68"/>
    <w:rsid w:val="00191987"/>
    <w:rsid w:val="001A3179"/>
    <w:rsid w:val="001A7189"/>
    <w:rsid w:val="001B4805"/>
    <w:rsid w:val="001C1F64"/>
    <w:rsid w:val="001F3A78"/>
    <w:rsid w:val="00204A9D"/>
    <w:rsid w:val="002123E9"/>
    <w:rsid w:val="00217783"/>
    <w:rsid w:val="002218AA"/>
    <w:rsid w:val="00231402"/>
    <w:rsid w:val="00236179"/>
    <w:rsid w:val="0024224D"/>
    <w:rsid w:val="00244ACC"/>
    <w:rsid w:val="00250C78"/>
    <w:rsid w:val="0027449F"/>
    <w:rsid w:val="00280F39"/>
    <w:rsid w:val="00297A63"/>
    <w:rsid w:val="002A2E43"/>
    <w:rsid w:val="002A3794"/>
    <w:rsid w:val="002B2AE1"/>
    <w:rsid w:val="002B3583"/>
    <w:rsid w:val="002B36AB"/>
    <w:rsid w:val="002B577A"/>
    <w:rsid w:val="002B7126"/>
    <w:rsid w:val="002B7D87"/>
    <w:rsid w:val="002C068E"/>
    <w:rsid w:val="002C08A8"/>
    <w:rsid w:val="002D0799"/>
    <w:rsid w:val="002D61B2"/>
    <w:rsid w:val="002D6B80"/>
    <w:rsid w:val="002E6011"/>
    <w:rsid w:val="002E6740"/>
    <w:rsid w:val="002F4193"/>
    <w:rsid w:val="002F673C"/>
    <w:rsid w:val="002F6BBE"/>
    <w:rsid w:val="00304387"/>
    <w:rsid w:val="00306F73"/>
    <w:rsid w:val="00310045"/>
    <w:rsid w:val="00314D09"/>
    <w:rsid w:val="003153D2"/>
    <w:rsid w:val="00317F93"/>
    <w:rsid w:val="0033601F"/>
    <w:rsid w:val="003404E4"/>
    <w:rsid w:val="0035749A"/>
    <w:rsid w:val="00361D0D"/>
    <w:rsid w:val="00370C64"/>
    <w:rsid w:val="00372155"/>
    <w:rsid w:val="00373EEC"/>
    <w:rsid w:val="003759B4"/>
    <w:rsid w:val="00376C37"/>
    <w:rsid w:val="00377E2A"/>
    <w:rsid w:val="00395146"/>
    <w:rsid w:val="003B7C45"/>
    <w:rsid w:val="003C54CA"/>
    <w:rsid w:val="003C68D6"/>
    <w:rsid w:val="003F55A4"/>
    <w:rsid w:val="00402145"/>
    <w:rsid w:val="00412AF7"/>
    <w:rsid w:val="0041728B"/>
    <w:rsid w:val="004205A2"/>
    <w:rsid w:val="004246AE"/>
    <w:rsid w:val="004262AA"/>
    <w:rsid w:val="0042648F"/>
    <w:rsid w:val="00437B22"/>
    <w:rsid w:val="00442B1D"/>
    <w:rsid w:val="004752B2"/>
    <w:rsid w:val="00476C2C"/>
    <w:rsid w:val="0047742C"/>
    <w:rsid w:val="004821CD"/>
    <w:rsid w:val="00484395"/>
    <w:rsid w:val="00497F05"/>
    <w:rsid w:val="004A0DCA"/>
    <w:rsid w:val="004A42B1"/>
    <w:rsid w:val="004A5C89"/>
    <w:rsid w:val="004B6DA6"/>
    <w:rsid w:val="004C3B28"/>
    <w:rsid w:val="004C4C15"/>
    <w:rsid w:val="004D04F1"/>
    <w:rsid w:val="004D2B07"/>
    <w:rsid w:val="004D5157"/>
    <w:rsid w:val="004E3BF2"/>
    <w:rsid w:val="004F1705"/>
    <w:rsid w:val="005050DB"/>
    <w:rsid w:val="00505BE5"/>
    <w:rsid w:val="00523EA3"/>
    <w:rsid w:val="005304B2"/>
    <w:rsid w:val="00530DAE"/>
    <w:rsid w:val="00554A62"/>
    <w:rsid w:val="005573E2"/>
    <w:rsid w:val="00557549"/>
    <w:rsid w:val="00564012"/>
    <w:rsid w:val="00583D47"/>
    <w:rsid w:val="00591858"/>
    <w:rsid w:val="0059300A"/>
    <w:rsid w:val="00597767"/>
    <w:rsid w:val="005A07FA"/>
    <w:rsid w:val="005B0250"/>
    <w:rsid w:val="005C0426"/>
    <w:rsid w:val="005F1B85"/>
    <w:rsid w:val="005F607D"/>
    <w:rsid w:val="006028EE"/>
    <w:rsid w:val="00603FB4"/>
    <w:rsid w:val="00604E72"/>
    <w:rsid w:val="00606C56"/>
    <w:rsid w:val="00607418"/>
    <w:rsid w:val="00616ABF"/>
    <w:rsid w:val="006319F9"/>
    <w:rsid w:val="00654647"/>
    <w:rsid w:val="00654CD7"/>
    <w:rsid w:val="00661CE9"/>
    <w:rsid w:val="006708EC"/>
    <w:rsid w:val="00677912"/>
    <w:rsid w:val="00690C68"/>
    <w:rsid w:val="006A35CE"/>
    <w:rsid w:val="006A4544"/>
    <w:rsid w:val="006A75A5"/>
    <w:rsid w:val="006B0724"/>
    <w:rsid w:val="006D02F0"/>
    <w:rsid w:val="006D28A8"/>
    <w:rsid w:val="006E0CE1"/>
    <w:rsid w:val="006E25C4"/>
    <w:rsid w:val="006E3FF8"/>
    <w:rsid w:val="006F6032"/>
    <w:rsid w:val="00705CFD"/>
    <w:rsid w:val="0070639E"/>
    <w:rsid w:val="00721F5D"/>
    <w:rsid w:val="00731037"/>
    <w:rsid w:val="00740B2F"/>
    <w:rsid w:val="00743895"/>
    <w:rsid w:val="0074480E"/>
    <w:rsid w:val="00745722"/>
    <w:rsid w:val="00757E23"/>
    <w:rsid w:val="00760203"/>
    <w:rsid w:val="00775A28"/>
    <w:rsid w:val="007900F0"/>
    <w:rsid w:val="007A7716"/>
    <w:rsid w:val="007B5EB6"/>
    <w:rsid w:val="007C28E9"/>
    <w:rsid w:val="007C448C"/>
    <w:rsid w:val="007C6548"/>
    <w:rsid w:val="007D47A7"/>
    <w:rsid w:val="007E2A05"/>
    <w:rsid w:val="00800273"/>
    <w:rsid w:val="0080718C"/>
    <w:rsid w:val="00820E9F"/>
    <w:rsid w:val="00822610"/>
    <w:rsid w:val="00822EB0"/>
    <w:rsid w:val="0082335A"/>
    <w:rsid w:val="0082420A"/>
    <w:rsid w:val="00824C69"/>
    <w:rsid w:val="00826BE1"/>
    <w:rsid w:val="008307B7"/>
    <w:rsid w:val="008363F5"/>
    <w:rsid w:val="0085069F"/>
    <w:rsid w:val="00862831"/>
    <w:rsid w:val="008A01CE"/>
    <w:rsid w:val="008A347D"/>
    <w:rsid w:val="008A3ACA"/>
    <w:rsid w:val="008A4738"/>
    <w:rsid w:val="008A6AEF"/>
    <w:rsid w:val="008B10F1"/>
    <w:rsid w:val="008C128C"/>
    <w:rsid w:val="008D2565"/>
    <w:rsid w:val="008D28F2"/>
    <w:rsid w:val="008D3C99"/>
    <w:rsid w:val="008D6E11"/>
    <w:rsid w:val="008F0E8C"/>
    <w:rsid w:val="00905F8D"/>
    <w:rsid w:val="009149F6"/>
    <w:rsid w:val="009157AF"/>
    <w:rsid w:val="00916E62"/>
    <w:rsid w:val="00917F2F"/>
    <w:rsid w:val="009230C1"/>
    <w:rsid w:val="00940ACF"/>
    <w:rsid w:val="00950794"/>
    <w:rsid w:val="0096123D"/>
    <w:rsid w:val="0098128D"/>
    <w:rsid w:val="00990DEE"/>
    <w:rsid w:val="009A7319"/>
    <w:rsid w:val="009C0ACF"/>
    <w:rsid w:val="009C707D"/>
    <w:rsid w:val="009D0F13"/>
    <w:rsid w:val="009D3F01"/>
    <w:rsid w:val="009D7566"/>
    <w:rsid w:val="009E3A29"/>
    <w:rsid w:val="009E5B9D"/>
    <w:rsid w:val="009E7BA4"/>
    <w:rsid w:val="009E7DEA"/>
    <w:rsid w:val="009F1324"/>
    <w:rsid w:val="009F487A"/>
    <w:rsid w:val="009F4933"/>
    <w:rsid w:val="009F5954"/>
    <w:rsid w:val="009F77D4"/>
    <w:rsid w:val="00A03F66"/>
    <w:rsid w:val="00A20E27"/>
    <w:rsid w:val="00A24746"/>
    <w:rsid w:val="00A33753"/>
    <w:rsid w:val="00A3421A"/>
    <w:rsid w:val="00A4100F"/>
    <w:rsid w:val="00A43711"/>
    <w:rsid w:val="00A53335"/>
    <w:rsid w:val="00A55DF3"/>
    <w:rsid w:val="00A63A43"/>
    <w:rsid w:val="00A76D8C"/>
    <w:rsid w:val="00A819A4"/>
    <w:rsid w:val="00A836EB"/>
    <w:rsid w:val="00A84E57"/>
    <w:rsid w:val="00A85852"/>
    <w:rsid w:val="00A87870"/>
    <w:rsid w:val="00A90000"/>
    <w:rsid w:val="00A9020A"/>
    <w:rsid w:val="00AB18A7"/>
    <w:rsid w:val="00AB3987"/>
    <w:rsid w:val="00AB48AA"/>
    <w:rsid w:val="00AC07E2"/>
    <w:rsid w:val="00AC4D23"/>
    <w:rsid w:val="00AD1FDB"/>
    <w:rsid w:val="00AD3E45"/>
    <w:rsid w:val="00AD4A19"/>
    <w:rsid w:val="00AE1215"/>
    <w:rsid w:val="00AE643E"/>
    <w:rsid w:val="00AF0AEE"/>
    <w:rsid w:val="00B11712"/>
    <w:rsid w:val="00B238F3"/>
    <w:rsid w:val="00B25FD4"/>
    <w:rsid w:val="00B36A86"/>
    <w:rsid w:val="00B377C4"/>
    <w:rsid w:val="00B509BA"/>
    <w:rsid w:val="00B752A2"/>
    <w:rsid w:val="00B829DD"/>
    <w:rsid w:val="00B96DCD"/>
    <w:rsid w:val="00BA027B"/>
    <w:rsid w:val="00BA15DF"/>
    <w:rsid w:val="00BA473A"/>
    <w:rsid w:val="00BC18B4"/>
    <w:rsid w:val="00BC6450"/>
    <w:rsid w:val="00BD1B31"/>
    <w:rsid w:val="00BD533F"/>
    <w:rsid w:val="00BE12D1"/>
    <w:rsid w:val="00BE3CDE"/>
    <w:rsid w:val="00BF204E"/>
    <w:rsid w:val="00BF4C7B"/>
    <w:rsid w:val="00C07E9F"/>
    <w:rsid w:val="00C17781"/>
    <w:rsid w:val="00C33516"/>
    <w:rsid w:val="00C366F2"/>
    <w:rsid w:val="00C45D72"/>
    <w:rsid w:val="00C51B4D"/>
    <w:rsid w:val="00C74A4B"/>
    <w:rsid w:val="00C81C8D"/>
    <w:rsid w:val="00C83D2B"/>
    <w:rsid w:val="00C87AB3"/>
    <w:rsid w:val="00C90B2F"/>
    <w:rsid w:val="00C93AC6"/>
    <w:rsid w:val="00CA05D4"/>
    <w:rsid w:val="00CC147C"/>
    <w:rsid w:val="00CC1F91"/>
    <w:rsid w:val="00CD642A"/>
    <w:rsid w:val="00D103AC"/>
    <w:rsid w:val="00D13B73"/>
    <w:rsid w:val="00D141D1"/>
    <w:rsid w:val="00D25A2A"/>
    <w:rsid w:val="00D3156D"/>
    <w:rsid w:val="00D3640A"/>
    <w:rsid w:val="00D37E63"/>
    <w:rsid w:val="00D475DA"/>
    <w:rsid w:val="00D55910"/>
    <w:rsid w:val="00D6764D"/>
    <w:rsid w:val="00D85909"/>
    <w:rsid w:val="00D916B2"/>
    <w:rsid w:val="00D972A5"/>
    <w:rsid w:val="00DC4373"/>
    <w:rsid w:val="00DD1C51"/>
    <w:rsid w:val="00E02426"/>
    <w:rsid w:val="00E03021"/>
    <w:rsid w:val="00E0574A"/>
    <w:rsid w:val="00E07999"/>
    <w:rsid w:val="00E16E7E"/>
    <w:rsid w:val="00E2720F"/>
    <w:rsid w:val="00E32173"/>
    <w:rsid w:val="00E3459C"/>
    <w:rsid w:val="00E70EAE"/>
    <w:rsid w:val="00E739BE"/>
    <w:rsid w:val="00E7471E"/>
    <w:rsid w:val="00E82016"/>
    <w:rsid w:val="00E83A0C"/>
    <w:rsid w:val="00E83F18"/>
    <w:rsid w:val="00E876D4"/>
    <w:rsid w:val="00E95499"/>
    <w:rsid w:val="00EA1285"/>
    <w:rsid w:val="00EA39DC"/>
    <w:rsid w:val="00EB146C"/>
    <w:rsid w:val="00EB1D0F"/>
    <w:rsid w:val="00EB33B1"/>
    <w:rsid w:val="00EB5415"/>
    <w:rsid w:val="00EC0071"/>
    <w:rsid w:val="00EC101E"/>
    <w:rsid w:val="00ED2B8C"/>
    <w:rsid w:val="00F0189E"/>
    <w:rsid w:val="00F0429A"/>
    <w:rsid w:val="00F1085F"/>
    <w:rsid w:val="00F1532E"/>
    <w:rsid w:val="00F4241C"/>
    <w:rsid w:val="00F426A2"/>
    <w:rsid w:val="00F5195A"/>
    <w:rsid w:val="00F5479C"/>
    <w:rsid w:val="00F63B32"/>
    <w:rsid w:val="00F67171"/>
    <w:rsid w:val="00F765CA"/>
    <w:rsid w:val="00F963AA"/>
    <w:rsid w:val="00F96956"/>
    <w:rsid w:val="00FA0658"/>
    <w:rsid w:val="00FA3051"/>
    <w:rsid w:val="00FA3D67"/>
    <w:rsid w:val="00FA59DC"/>
    <w:rsid w:val="00FB34C7"/>
    <w:rsid w:val="00FB5E19"/>
    <w:rsid w:val="00FC1B5E"/>
    <w:rsid w:val="00FC27AD"/>
    <w:rsid w:val="00FD25B0"/>
    <w:rsid w:val="00FD3A37"/>
    <w:rsid w:val="00FD6D62"/>
    <w:rsid w:val="00FD74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B37F88"/>
  <w15:docId w15:val="{82EEFD0F-8F6F-4C39-AA38-275811E2D9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Subtle 1" w:semiHidden="1" w:unhideWhenUsed="1"/>
    <w:lsdException w:name="Table Subtle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D25B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D25B0"/>
  </w:style>
  <w:style w:type="paragraph" w:styleId="Footer">
    <w:name w:val="footer"/>
    <w:basedOn w:val="Normal"/>
    <w:link w:val="FooterChar"/>
    <w:uiPriority w:val="99"/>
    <w:unhideWhenUsed/>
    <w:rsid w:val="00FD25B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D25B0"/>
  </w:style>
  <w:style w:type="paragraph" w:styleId="BalloonText">
    <w:name w:val="Balloon Text"/>
    <w:basedOn w:val="Normal"/>
    <w:link w:val="BalloonTextChar"/>
    <w:uiPriority w:val="99"/>
    <w:semiHidden/>
    <w:unhideWhenUsed/>
    <w:rsid w:val="00FD25B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D25B0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FD25B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FD25B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078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9419013">
          <w:marLeft w:val="1080"/>
          <w:marRight w:val="0"/>
          <w:marTop w:val="50"/>
          <w:marBottom w:val="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689585">
          <w:marLeft w:val="1080"/>
          <w:marRight w:val="0"/>
          <w:marTop w:val="50"/>
          <w:marBottom w:val="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478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477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444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689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567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90EF695-836B-424C-A4AA-773EB879AA4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74</Words>
  <Characters>998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S A K M Shafraz</cp:lastModifiedBy>
  <cp:revision>2</cp:revision>
  <dcterms:created xsi:type="dcterms:W3CDTF">2019-10-13T17:56:00Z</dcterms:created>
  <dcterms:modified xsi:type="dcterms:W3CDTF">2019-10-13T17:56:00Z</dcterms:modified>
</cp:coreProperties>
</file>